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3A3910DF" w:rsidR="00192354" w:rsidRDefault="009B7B1A" w:rsidP="00192354">
      <w:r>
        <w:t xml:space="preserve">The </w:t>
      </w:r>
      <w:r w:rsidR="00D81AB6">
        <w:t>Town</w:t>
      </w:r>
      <w:r w:rsidR="00AA7575">
        <w:t xml:space="preserve"> of </w:t>
      </w:r>
      <w:r w:rsidR="005D422E">
        <w:t>Isola</w:t>
      </w:r>
      <w:r w:rsidR="00B93108">
        <w:t xml:space="preserve"> is </w:t>
      </w:r>
      <w:r w:rsidR="00192354">
        <w:t>request</w:t>
      </w:r>
      <w:r w:rsidR="00B93108">
        <w:t>ing</w:t>
      </w:r>
      <w:r w:rsidR="00192354">
        <w:t xml:space="preserve"> </w:t>
      </w:r>
      <w:r w:rsidR="00F54EA0">
        <w:t>Statements of Qualifications</w:t>
      </w:r>
      <w:r w:rsidR="00192354">
        <w:t xml:space="preserve">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084F84">
        <w:t>4</w:t>
      </w:r>
      <w:r w:rsidR="00192354">
        <w:t xml:space="preserve"> CDBG project.  You are invited to submit a </w:t>
      </w:r>
      <w:r w:rsidR="00F54EA0">
        <w:t>Statement of Qualifications</w:t>
      </w:r>
      <w:r w:rsidR="00192354">
        <w:t xml:space="preserve">, in accordance with this request, to the </w:t>
      </w:r>
      <w:r w:rsidR="00D81AB6">
        <w:t>Town</w:t>
      </w:r>
      <w:r w:rsidR="00AA7575">
        <w:t xml:space="preserve"> of </w:t>
      </w:r>
      <w:r w:rsidR="005D422E">
        <w:t>Isola</w:t>
      </w:r>
      <w:r w:rsidR="006F073B">
        <w:t xml:space="preserve">, </w:t>
      </w:r>
      <w:r w:rsidR="007A320E" w:rsidRPr="007A320E">
        <w:t>203 Julia</w:t>
      </w:r>
      <w:r w:rsidR="006F073B" w:rsidRPr="007A320E">
        <w:t xml:space="preserve"> Street,</w:t>
      </w:r>
      <w:r w:rsidR="00192354" w:rsidRPr="007A320E">
        <w:t xml:space="preserve"> </w:t>
      </w:r>
      <w:r w:rsidR="005D422E" w:rsidRPr="007A320E">
        <w:t>Isola</w:t>
      </w:r>
      <w:r w:rsidR="00CF5355" w:rsidRPr="007A320E">
        <w:t xml:space="preserve">, MS </w:t>
      </w:r>
      <w:r w:rsidR="00084F84" w:rsidRPr="007A320E">
        <w:t>3</w:t>
      </w:r>
      <w:r w:rsidR="001C45D3" w:rsidRPr="007A320E">
        <w:t>87</w:t>
      </w:r>
      <w:r w:rsidR="007A320E" w:rsidRPr="007A320E">
        <w:t>54</w:t>
      </w:r>
      <w:r w:rsidR="00CF5355">
        <w:t xml:space="preserve">, no later than </w:t>
      </w:r>
      <w:r w:rsidR="007A320E" w:rsidRPr="007A320E">
        <w:t>4</w:t>
      </w:r>
      <w:r w:rsidR="007334B3" w:rsidRPr="007A320E">
        <w:t>:00</w:t>
      </w:r>
      <w:r w:rsidR="00CF5355" w:rsidRPr="007A320E">
        <w:t xml:space="preserve"> </w:t>
      </w:r>
      <w:r w:rsidR="007A320E" w:rsidRPr="007A320E">
        <w:t>p</w:t>
      </w:r>
      <w:r w:rsidR="00CF5355" w:rsidRPr="007A320E">
        <w:t xml:space="preserve">.m. on </w:t>
      </w:r>
      <w:r w:rsidR="00DE28AD" w:rsidRPr="007A320E">
        <w:t xml:space="preserve">April </w:t>
      </w:r>
      <w:r w:rsidR="007A320E" w:rsidRPr="007A320E">
        <w:t>30</w:t>
      </w:r>
      <w:r w:rsidR="00DE28AD" w:rsidRPr="007A320E">
        <w:t>, 2024</w:t>
      </w:r>
      <w:r w:rsidR="00CF5355" w:rsidRPr="00732F31">
        <w:t>.</w:t>
      </w:r>
      <w:r w:rsidR="00373D53" w:rsidRPr="00732F31">
        <w:t xml:space="preserve"> </w:t>
      </w:r>
      <w:r w:rsidR="00F54EA0">
        <w:t>Statements of Qualifications</w:t>
      </w:r>
      <w:r w:rsidR="00373D53" w:rsidRPr="00732F31">
        <w:t xml:space="preserve">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1A92A11D"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5D422E">
        <w:t>Isola</w:t>
      </w:r>
      <w:r>
        <w:t xml:space="preserve"> and approve all payment requests.</w:t>
      </w:r>
    </w:p>
    <w:p w14:paraId="0387F71B" w14:textId="3A1DD80D" w:rsidR="00CF5355" w:rsidRDefault="00B90B1A" w:rsidP="00192354">
      <w:r>
        <w:t xml:space="preserve">The </w:t>
      </w:r>
      <w:r w:rsidR="00D81AB6">
        <w:t>Town</w:t>
      </w:r>
      <w:r w:rsidR="00AA7575">
        <w:t xml:space="preserve"> of </w:t>
      </w:r>
      <w:r w:rsidR="005D422E">
        <w:t>Isola</w:t>
      </w:r>
      <w:r w:rsidR="00CF5355">
        <w:t xml:space="preserve"> is an Equal Opportunity Employer.  The </w:t>
      </w:r>
      <w:r w:rsidR="00D81AB6">
        <w:t>Town</w:t>
      </w:r>
      <w:r w:rsidR="00CF5355">
        <w:t xml:space="preserve"> encourages Minority-owned Business Enterprises (MBEs) and Woman-owned Business Enterprises (WBEs) to submit </w:t>
      </w:r>
      <w:r w:rsidR="00F54EA0">
        <w:t>Statements of Qualifications</w:t>
      </w:r>
      <w:r w:rsidR="00CF5355">
        <w:t xml:space="preserve">.  The </w:t>
      </w:r>
      <w:r w:rsidR="00D81AB6">
        <w:t>Town</w:t>
      </w:r>
      <w:r w:rsidR="00CF5355">
        <w:t xml:space="preserve"> also encourages Section 3 eligible businesses to submit </w:t>
      </w:r>
      <w:r w:rsidR="00F54EA0">
        <w:t>Statements of Qualifications</w:t>
      </w:r>
      <w:r w:rsidR="00CF5355">
        <w:t xml:space="preserve">.  Section 3 of the Housing and Urban Development Act of 1968, as amended (12 U.S.C. 17010) requires, to the greatest extent feasible, that </w:t>
      </w:r>
      <w:r>
        <w:t xml:space="preserve">the </w:t>
      </w:r>
      <w:r w:rsidR="00D81AB6">
        <w:t>Town</w:t>
      </w:r>
      <w:r w:rsidR="00AA7575">
        <w:t xml:space="preserve"> of </w:t>
      </w:r>
      <w:r w:rsidR="005D422E">
        <w:t>Isola</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5D422E">
        <w:t>Isola</w:t>
      </w:r>
      <w:r w:rsidR="009D799E">
        <w:t xml:space="preserve">.  Section 3 also requires that contracts for work in connection with the Section 3 area be awarded to Section 3 eligible business concerns. </w:t>
      </w:r>
    </w:p>
    <w:p w14:paraId="121F7258" w14:textId="2F635AD3" w:rsidR="009D799E" w:rsidRDefault="009D799E" w:rsidP="00192354">
      <w:r>
        <w:t xml:space="preserve">All </w:t>
      </w:r>
      <w:r w:rsidR="00F54EA0">
        <w:t>Statements of Qualifications</w:t>
      </w:r>
      <w:r>
        <w:t xml:space="preserve"> must be submitted in a sealed envelope and marked with the following language</w:t>
      </w:r>
      <w:r w:rsidR="008F18EC">
        <w:t>: “</w:t>
      </w:r>
      <w:r w:rsidR="00F54EA0">
        <w:t>Statement of Qualifications</w:t>
      </w:r>
      <w:r>
        <w:t xml:space="preserve"> for CDBG </w:t>
      </w:r>
      <w:r w:rsidR="00CA2656">
        <w:t>Engineering</w:t>
      </w:r>
      <w:r>
        <w:t xml:space="preserve"> Services.”  </w:t>
      </w:r>
      <w:r w:rsidR="00F54EA0">
        <w:t>Statements of Qualifications</w:t>
      </w:r>
      <w:r>
        <w:t xml:space="preserve">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46ADCAEA" w:rsidR="009D799E" w:rsidRDefault="009D799E" w:rsidP="009D799E">
      <w:r>
        <w:t xml:space="preserve">The </w:t>
      </w:r>
      <w:r w:rsidR="00D81AB6">
        <w:t>Town</w:t>
      </w:r>
      <w:r>
        <w:t xml:space="preserve"> </w:t>
      </w:r>
      <w:r w:rsidR="00EA0934">
        <w:t>may</w:t>
      </w:r>
      <w:r>
        <w:t xml:space="preserve"> designate a selection committee to evaluate each </w:t>
      </w:r>
      <w:r w:rsidR="00F54EA0">
        <w:t>Statement of Qualifications</w:t>
      </w:r>
      <w:r>
        <w:t xml:space="preserve">.  The </w:t>
      </w:r>
      <w:r w:rsidR="00D81AB6">
        <w:t>Town</w:t>
      </w:r>
      <w:r>
        <w:t xml:space="preserve"> may hold </w:t>
      </w:r>
      <w:r w:rsidR="00F54EA0">
        <w:t>Statements of Qualifications</w:t>
      </w:r>
      <w:r>
        <w:t xml:space="preserve"> for a period not to exceed thirty (30) days for the purpose of reviewing the content of the </w:t>
      </w:r>
      <w:r w:rsidR="00F54EA0">
        <w:t>Statements of Qualifications</w:t>
      </w:r>
      <w:r>
        <w:t xml:space="preserve"> and investigating the qualifications of the firms and assigned individuals.  The </w:t>
      </w:r>
      <w:r w:rsidR="00D81AB6">
        <w:t>Town</w:t>
      </w:r>
      <w:r>
        <w:t xml:space="preserve"> reserves the right to reject any and all </w:t>
      </w:r>
      <w:r w:rsidR="00F54EA0">
        <w:t>Statements of Qualifications</w:t>
      </w:r>
      <w:r>
        <w:t>.</w:t>
      </w:r>
    </w:p>
    <w:p w14:paraId="6E941280" w14:textId="1D4DD0ED" w:rsidR="009D799E" w:rsidRDefault="007F74D3" w:rsidP="009D799E">
      <w:r>
        <w:lastRenderedPageBreak/>
        <w:t xml:space="preserve">Subject to CDBG </w:t>
      </w:r>
      <w:r w:rsidR="00D647AF">
        <w:t xml:space="preserve">awards and the removal of all environmental conditions, the </w:t>
      </w:r>
      <w:r w:rsidR="00D81AB6">
        <w:t>Town</w:t>
      </w:r>
      <w:r w:rsidR="00D647AF">
        <w:t xml:space="preserve"> will award a contract with the qualified individual or firm whose </w:t>
      </w:r>
      <w:r w:rsidR="00F54EA0">
        <w:t>Statement of Qualifications</w:t>
      </w:r>
      <w:r w:rsidR="00D647AF">
        <w:t xml:space="preserve"> has the highest number of cumulative 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w:t>
      </w:r>
      <w:r w:rsidR="005D422E">
        <w:t xml:space="preserve">a </w:t>
      </w:r>
      <w:r w:rsidR="00D647AF">
        <w:t xml:space="preserve">fixed price basis.  </w:t>
      </w:r>
      <w:r w:rsidR="00B90B1A">
        <w:t xml:space="preserve">The </w:t>
      </w:r>
      <w:r w:rsidR="00D81AB6">
        <w:t>Town</w:t>
      </w:r>
      <w:r w:rsidR="00AA7575">
        <w:t xml:space="preserve"> of </w:t>
      </w:r>
      <w:r w:rsidR="005D422E">
        <w:t>Isola</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4F84"/>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C45D3"/>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56C"/>
    <w:rsid w:val="005B3A26"/>
    <w:rsid w:val="005C603B"/>
    <w:rsid w:val="005D090B"/>
    <w:rsid w:val="005D422E"/>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073B"/>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20E"/>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0691"/>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16F29"/>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28AD"/>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54EA0"/>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4-03-22T16:44:00Z</cp:lastPrinted>
  <dcterms:created xsi:type="dcterms:W3CDTF">2024-04-10T16:07:00Z</dcterms:created>
  <dcterms:modified xsi:type="dcterms:W3CDTF">2024-04-10T16:07:00Z</dcterms:modified>
</cp:coreProperties>
</file>